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c0455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23ea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0e1ee20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25cd6f1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2Z</dcterms:created>
  <dcterms:modified xsi:type="dcterms:W3CDTF">2016-10-06T02:36:32Z</dcterms:modified>
</cp:coreProperties>
</file>